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34C01" w14:textId="77777777" w:rsidR="001E7B33" w:rsidRPr="00346BA2" w:rsidRDefault="001E7B33" w:rsidP="001E7B33">
      <w:pPr>
        <w:autoSpaceDE w:val="0"/>
        <w:autoSpaceDN w:val="0"/>
        <w:adjustRightInd w:val="0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1C77A1C" w14:textId="77777777" w:rsidR="00AB1B54" w:rsidRDefault="00AB1B54" w:rsidP="00AB1B54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Санкт-Петербургский государственный университет</w:t>
      </w:r>
    </w:p>
    <w:p w14:paraId="6CA46367" w14:textId="77777777" w:rsidR="00AB1B54" w:rsidRDefault="00AB1B54" w:rsidP="00AB1B54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Факультет политологии</w:t>
      </w:r>
    </w:p>
    <w:p w14:paraId="79866172" w14:textId="77777777" w:rsidR="00AB1B54" w:rsidRDefault="00AB1B54" w:rsidP="00AB1B54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</w:p>
    <w:p w14:paraId="33555C82" w14:textId="77777777" w:rsidR="00AB1B54" w:rsidRDefault="00AB1B54" w:rsidP="00AB1B54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Отзыв научного руководителя</w:t>
      </w:r>
    </w:p>
    <w:p w14:paraId="38048A5E" w14:textId="69D5DDCC" w:rsidR="00AB1B54" w:rsidRPr="00B06106" w:rsidRDefault="00AB1B54" w:rsidP="00B06106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на выпускную </w:t>
      </w:r>
      <w:r w:rsidRPr="00B5275D">
        <w:rPr>
          <w:rFonts w:ascii="Times New Roman" w:eastAsia="Times New Roman" w:hAnsi="Times New Roman" w:cs="Times New Roman"/>
          <w:color w:val="auto"/>
          <w:sz w:val="28"/>
          <w:szCs w:val="28"/>
        </w:rPr>
        <w:t>квалификационную работу</w:t>
      </w:r>
      <w:r w:rsidR="00B5275D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B06106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Трифонова Даниила Андреевича</w:t>
      </w:r>
      <w:r w:rsidR="00346BA2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B06106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выполненную на тему</w:t>
      </w:r>
      <w:r w:rsidR="00346BA2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«</w:t>
      </w:r>
      <w:r w:rsidR="00B06106" w:rsidRPr="00B06106">
        <w:rPr>
          <w:rStyle w:val="fontstyle01"/>
          <w:b w:val="0"/>
          <w:bCs w:val="0"/>
        </w:rPr>
        <w:t xml:space="preserve">Инструменты управления репутацией </w:t>
      </w:r>
      <w:r w:rsidR="00B06106">
        <w:rPr>
          <w:rStyle w:val="fontstyle01"/>
          <w:b w:val="0"/>
          <w:bCs w:val="0"/>
        </w:rPr>
        <w:t xml:space="preserve">политика в социальных медиа (на </w:t>
      </w:r>
      <w:r w:rsidR="00B06106" w:rsidRPr="00B06106">
        <w:rPr>
          <w:rStyle w:val="fontstyle01"/>
          <w:b w:val="0"/>
          <w:bCs w:val="0"/>
        </w:rPr>
        <w:t xml:space="preserve">примере Губернатора Томской области Владимира </w:t>
      </w:r>
      <w:proofErr w:type="spellStart"/>
      <w:r w:rsidR="00B06106" w:rsidRPr="00B06106">
        <w:rPr>
          <w:rStyle w:val="fontstyle01"/>
          <w:b w:val="0"/>
          <w:bCs w:val="0"/>
        </w:rPr>
        <w:t>Мазура</w:t>
      </w:r>
      <w:proofErr w:type="spellEnd"/>
      <w:r w:rsidR="00B06106" w:rsidRPr="00B06106">
        <w:rPr>
          <w:rStyle w:val="fontstyle01"/>
          <w:b w:val="0"/>
          <w:bCs w:val="0"/>
        </w:rPr>
        <w:t>)</w:t>
      </w:r>
      <w:r w:rsidR="00256B0E">
        <w:rPr>
          <w:rStyle w:val="fontstyle01"/>
          <w:b w:val="0"/>
          <w:bCs w:val="0"/>
        </w:rPr>
        <w:t>»</w:t>
      </w:r>
    </w:p>
    <w:p w14:paraId="213D0D7E" w14:textId="77777777" w:rsidR="00346BA2" w:rsidRDefault="00346BA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3E3B7058" w14:textId="570D22FF" w:rsidR="00346BA2" w:rsidRDefault="00346BA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1. Обоснование </w:t>
      </w:r>
      <w:r w:rsidR="00AB1B54">
        <w:rPr>
          <w:rFonts w:ascii="Times New Roman" w:eastAsia="Times New Roman" w:hAnsi="Times New Roman" w:cs="Times New Roman"/>
          <w:color w:val="auto"/>
          <w:sz w:val="28"/>
          <w:szCs w:val="28"/>
        </w:rPr>
        <w:t>теоретической и практической ак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туальности темы, </w:t>
      </w:r>
      <w:r w:rsidR="00AB1B54">
        <w:rPr>
          <w:rFonts w:ascii="Times New Roman" w:eastAsia="Times New Roman" w:hAnsi="Times New Roman" w:cs="Times New Roman"/>
          <w:color w:val="auto"/>
          <w:sz w:val="28"/>
          <w:szCs w:val="28"/>
        </w:rPr>
        <w:t>соответствие предмета исследования теме и цели</w:t>
      </w:r>
    </w:p>
    <w:p w14:paraId="0951A415" w14:textId="3B03A6B0" w:rsidR="00346BA2" w:rsidRDefault="00B06106" w:rsidP="00346BA2">
      <w:pPr>
        <w:pStyle w:val="a3"/>
        <w:autoSpaceDE w:val="0"/>
        <w:autoSpaceDN w:val="0"/>
        <w:adjustRightInd w:val="0"/>
        <w:ind w:left="142" w:firstLine="567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B06106">
        <w:rPr>
          <w:rFonts w:ascii="Times New Roman" w:hAnsi="Times New Roman" w:cs="Times New Roman"/>
          <w:color w:val="auto"/>
          <w:sz w:val="28"/>
          <w:szCs w:val="28"/>
        </w:rPr>
        <w:t xml:space="preserve">Выбранная тема приобретает особую практическую значимость в связи с тем, что в современную </w:t>
      </w:r>
      <w:proofErr w:type="spellStart"/>
      <w:r w:rsidRPr="00B06106">
        <w:rPr>
          <w:rFonts w:ascii="Times New Roman" w:hAnsi="Times New Roman" w:cs="Times New Roman"/>
          <w:color w:val="auto"/>
          <w:sz w:val="28"/>
          <w:szCs w:val="28"/>
        </w:rPr>
        <w:t>медиатизированную</w:t>
      </w:r>
      <w:proofErr w:type="spellEnd"/>
      <w:r w:rsidRPr="00B06106">
        <w:rPr>
          <w:rFonts w:ascii="Times New Roman" w:hAnsi="Times New Roman" w:cs="Times New Roman"/>
          <w:color w:val="auto"/>
          <w:sz w:val="28"/>
          <w:szCs w:val="28"/>
        </w:rPr>
        <w:t xml:space="preserve"> эпоху требуется осмысление информационно-коммуникативных технологий, с помощью которых происходит конструирование и подде</w:t>
      </w:r>
      <w:r>
        <w:rPr>
          <w:rFonts w:ascii="Times New Roman" w:hAnsi="Times New Roman" w:cs="Times New Roman"/>
          <w:color w:val="auto"/>
          <w:sz w:val="28"/>
          <w:szCs w:val="28"/>
        </w:rPr>
        <w:t>ржание общественного мнения. Р</w:t>
      </w:r>
      <w:r w:rsidRPr="00B06106">
        <w:rPr>
          <w:rFonts w:ascii="Times New Roman" w:hAnsi="Times New Roman" w:cs="Times New Roman"/>
          <w:color w:val="auto"/>
          <w:sz w:val="28"/>
          <w:szCs w:val="28"/>
        </w:rPr>
        <w:t>епутация и доверие становятся все более ценными политически</w:t>
      </w:r>
      <w:r>
        <w:rPr>
          <w:rFonts w:ascii="Times New Roman" w:hAnsi="Times New Roman" w:cs="Times New Roman"/>
          <w:color w:val="auto"/>
          <w:sz w:val="28"/>
          <w:szCs w:val="28"/>
        </w:rPr>
        <w:t>ми ресурсами, в том числе в онлайн среде</w:t>
      </w:r>
      <w:r w:rsidRPr="00B06106">
        <w:rPr>
          <w:rFonts w:ascii="Times New Roman" w:hAnsi="Times New Roman" w:cs="Times New Roman"/>
          <w:color w:val="auto"/>
          <w:sz w:val="28"/>
          <w:szCs w:val="28"/>
        </w:rPr>
        <w:t>. В этом плане выбор темы работы представляется обоснованным и актуальным, предмет исследования соответствует теме и цели.</w:t>
      </w:r>
    </w:p>
    <w:p w14:paraId="1C107161" w14:textId="77777777" w:rsidR="00346BA2" w:rsidRDefault="00346BA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3DDA4F1C" w14:textId="77777777" w:rsidR="006D73E2" w:rsidRDefault="00AB1B54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2. Оценка результатов, полученных автором ВКР</w:t>
      </w:r>
    </w:p>
    <w:p w14:paraId="1DF76C4F" w14:textId="331FD273" w:rsidR="00B06106" w:rsidRDefault="00B06106" w:rsidP="0027625A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В работе Даниил убедительно обосновывает релевантность</w:t>
      </w:r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применения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механизмов </w:t>
      </w:r>
      <w:proofErr w:type="spellStart"/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репутационного</w:t>
      </w:r>
      <w:proofErr w:type="spellEnd"/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маркетинга для управления репутацией политика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в Интернет-пространстве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. Даниил формулирует</w:t>
      </w:r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реко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мендации</w:t>
      </w:r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по работе с репутацией Владимира </w:t>
      </w:r>
      <w:proofErr w:type="spellStart"/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Мазура</w:t>
      </w:r>
      <w:proofErr w:type="spellEnd"/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 социальных медиа.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Предложенные механизмы могут послужить основой для последующей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разработки и апробации механик формирования и поддержания позитивной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репутации политического деятеля в социальных медиа.</w:t>
      </w:r>
    </w:p>
    <w:p w14:paraId="585332D9" w14:textId="51073E8C" w:rsidR="00725725" w:rsidRDefault="0027625A" w:rsidP="0027625A">
      <w:pPr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Очень важно, что к</w:t>
      </w:r>
      <w:r w:rsidR="00EE5AB5">
        <w:rPr>
          <w:rFonts w:ascii="Times New Roman" w:eastAsia="Times New Roman" w:hAnsi="Times New Roman" w:cs="Times New Roman"/>
          <w:color w:val="auto"/>
          <w:sz w:val="28"/>
          <w:szCs w:val="28"/>
        </w:rPr>
        <w:t>аждая</w:t>
      </w:r>
      <w:r w:rsidR="00725725" w:rsidRPr="00725725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EE5AB5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глава и параграф </w:t>
      </w:r>
      <w:r w:rsidR="00725725" w:rsidRPr="00725725">
        <w:rPr>
          <w:rFonts w:ascii="Times New Roman" w:eastAsia="Times New Roman" w:hAnsi="Times New Roman" w:cs="Times New Roman"/>
          <w:color w:val="auto"/>
          <w:sz w:val="28"/>
          <w:szCs w:val="28"/>
        </w:rPr>
        <w:t>посвящен решению задач,</w:t>
      </w:r>
      <w:r w:rsidR="00725725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25725" w:rsidRPr="00725725">
        <w:rPr>
          <w:rFonts w:ascii="Times New Roman" w:eastAsia="Times New Roman" w:hAnsi="Times New Roman" w:cs="Times New Roman"/>
          <w:color w:val="auto"/>
          <w:sz w:val="28"/>
          <w:szCs w:val="28"/>
        </w:rPr>
        <w:t>сформулированных во введении, и заканчивается выводами, к которым</w:t>
      </w:r>
      <w:r w:rsidR="00725725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пришел автор</w:t>
      </w:r>
      <w:r w:rsidR="00EE5AB5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F762B4" w:rsidRPr="00F762B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F762B4" w:rsidRPr="00844068">
        <w:rPr>
          <w:rFonts w:ascii="Times New Roman" w:hAnsi="Times New Roman" w:cs="Times New Roman"/>
          <w:color w:val="auto"/>
          <w:sz w:val="28"/>
          <w:szCs w:val="28"/>
        </w:rPr>
        <w:t xml:space="preserve">В заключении </w:t>
      </w:r>
      <w:r w:rsidR="00B06106">
        <w:rPr>
          <w:rFonts w:ascii="Times New Roman" w:hAnsi="Times New Roman" w:cs="Times New Roman"/>
          <w:color w:val="auto"/>
          <w:sz w:val="28"/>
          <w:szCs w:val="28"/>
        </w:rPr>
        <w:t xml:space="preserve">Даниил </w:t>
      </w:r>
      <w:r w:rsidR="00F762B4">
        <w:rPr>
          <w:rFonts w:ascii="Times New Roman" w:hAnsi="Times New Roman" w:cs="Times New Roman"/>
          <w:color w:val="auto"/>
          <w:sz w:val="28"/>
          <w:szCs w:val="28"/>
        </w:rPr>
        <w:t>суммирует</w:t>
      </w:r>
      <w:r w:rsidR="00F762B4" w:rsidRPr="00844068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F762B4">
        <w:rPr>
          <w:rFonts w:ascii="Times New Roman" w:hAnsi="Times New Roman" w:cs="Times New Roman"/>
          <w:color w:val="auto"/>
          <w:sz w:val="28"/>
          <w:szCs w:val="28"/>
        </w:rPr>
        <w:t>основные результаты.</w:t>
      </w:r>
    </w:p>
    <w:p w14:paraId="7227BDDC" w14:textId="77777777" w:rsidR="00256B0E" w:rsidRDefault="00256B0E" w:rsidP="0027625A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0AD2908B" w14:textId="77777777" w:rsidR="00AB1B54" w:rsidRDefault="00AB1B54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3. Степень анализа использованных источников, самостоят</w:t>
      </w:r>
      <w:r w:rsidR="00725725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ельность и аргументированность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выводов</w:t>
      </w:r>
    </w:p>
    <w:p w14:paraId="4AFFD294" w14:textId="3B6B34B5" w:rsidR="00CF55CE" w:rsidRPr="00CF55CE" w:rsidRDefault="00CF55CE" w:rsidP="00900500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К общим достоинствам </w:t>
      </w:r>
      <w:r w:rsidR="0027625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ВКР 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можно отнести умение автора выделять главное, относящееся к предмету исследования, из достаточно широкого и разнородного библиографического массива. </w:t>
      </w:r>
      <w:r w:rsid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Работа написана научным языком</w:t>
      </w:r>
      <w:r w:rsidR="00B06106"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культура обращения автора с научной терминологией достаточно высока. </w:t>
      </w:r>
      <w:r w:rsidR="0027625A">
        <w:rPr>
          <w:rFonts w:ascii="Times New Roman" w:eastAsia="Times New Roman" w:hAnsi="Times New Roman" w:cs="Times New Roman"/>
          <w:color w:val="auto"/>
          <w:sz w:val="28"/>
          <w:szCs w:val="28"/>
        </w:rPr>
        <w:t>М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жно сделать вывод о том, что </w:t>
      </w:r>
      <w:r w:rsidR="0027625A"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  <w:t xml:space="preserve">представленная работа 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>является самостоятельным, законченным, оригинальным научным исследованием.</w:t>
      </w:r>
    </w:p>
    <w:p w14:paraId="533E4671" w14:textId="77777777" w:rsidR="00E90206" w:rsidRDefault="00E90206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17212C41" w14:textId="77777777" w:rsidR="00346BA2" w:rsidRDefault="00AB1B54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4.Оценка выбранной методологии и ее реализации</w:t>
      </w:r>
    </w:p>
    <w:p w14:paraId="6EAB6CDD" w14:textId="542B6EB0" w:rsidR="00E90206" w:rsidRDefault="00CF55CE" w:rsidP="00900500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>С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>ильной стороной исследования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Даниила 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>является</w:t>
      </w:r>
      <w:r w:rsid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ыполненное</w:t>
      </w:r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исследование, проведенное со</w:t>
      </w:r>
      <w:r w:rsid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помощью системы </w:t>
      </w:r>
      <w:r w:rsidR="00B06106"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автоматизированного мониторинга социальных медиа </w:t>
      </w:r>
      <w:proofErr w:type="spellStart"/>
      <w:r w:rsidR="00B06106"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Brand</w:t>
      </w:r>
      <w:proofErr w:type="spellEnd"/>
      <w:r w:rsidR="00B06106"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B06106" w:rsidRP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Analytics</w:t>
      </w:r>
      <w:proofErr w:type="spellEnd"/>
      <w:r w:rsidRPr="00CF55CE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789614E8" w14:textId="77777777" w:rsidR="00FB076C" w:rsidRDefault="00FB076C" w:rsidP="00346BA2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564CF156" w14:textId="6F31A8EE" w:rsidR="00AB1B54" w:rsidRDefault="005902E5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5. Работа </w:t>
      </w:r>
      <w:r w:rsidR="00B06106">
        <w:rPr>
          <w:rFonts w:ascii="Times New Roman" w:eastAsia="Times New Roman" w:hAnsi="Times New Roman" w:cs="Times New Roman"/>
          <w:color w:val="auto"/>
          <w:sz w:val="28"/>
          <w:szCs w:val="28"/>
        </w:rPr>
        <w:t>студен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та</w:t>
      </w:r>
      <w:r w:rsidR="00AB1B5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при написании ВКР</w:t>
      </w:r>
      <w:r w:rsidR="00586111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AB1B5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(планомерность, инициативность, самостоятельность) </w:t>
      </w:r>
    </w:p>
    <w:p w14:paraId="60D3444F" w14:textId="48A99D47" w:rsidR="00E90206" w:rsidRDefault="00E90206" w:rsidP="00E90206">
      <w:pPr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При написании </w:t>
      </w:r>
      <w:r w:rsidR="00B06106">
        <w:rPr>
          <w:rFonts w:ascii="Times New Roman" w:hAnsi="Times New Roman" w:cs="Times New Roman"/>
          <w:color w:val="auto"/>
          <w:sz w:val="28"/>
          <w:szCs w:val="28"/>
        </w:rPr>
        <w:t>ВКР Даниил</w:t>
      </w:r>
      <w:r w:rsidR="00FB076C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auto"/>
          <w:sz w:val="28"/>
          <w:szCs w:val="28"/>
        </w:rPr>
        <w:t>проявил себя как усердный, трудолюбивый</w:t>
      </w:r>
      <w:r w:rsidR="0078405C">
        <w:rPr>
          <w:rFonts w:ascii="Times New Roman" w:hAnsi="Times New Roman" w:cs="Times New Roman"/>
          <w:color w:val="auto"/>
          <w:sz w:val="28"/>
          <w:szCs w:val="28"/>
        </w:rPr>
        <w:t>, инициативный исследователь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r w:rsidR="00B06106">
        <w:rPr>
          <w:rFonts w:ascii="Times New Roman" w:hAnsi="Times New Roman" w:cs="Times New Roman"/>
          <w:color w:val="auto"/>
          <w:sz w:val="28"/>
          <w:szCs w:val="28"/>
        </w:rPr>
        <w:t xml:space="preserve">Даниил </w:t>
      </w:r>
      <w:r w:rsidRPr="00CA1F61">
        <w:rPr>
          <w:rFonts w:ascii="Times New Roman" w:hAnsi="Times New Roman" w:cs="Times New Roman"/>
          <w:color w:val="auto"/>
          <w:sz w:val="28"/>
          <w:szCs w:val="28"/>
        </w:rPr>
        <w:t>сумел реализовать свои способности к научно-исследовательской работе, продемонстрировав умение обобщать теоретическую лите</w:t>
      </w:r>
      <w:r>
        <w:rPr>
          <w:rFonts w:ascii="Times New Roman" w:hAnsi="Times New Roman" w:cs="Times New Roman"/>
          <w:color w:val="auto"/>
          <w:sz w:val="28"/>
          <w:szCs w:val="28"/>
        </w:rPr>
        <w:t>ратуру и проводить с</w:t>
      </w:r>
      <w:r w:rsidR="00222024">
        <w:rPr>
          <w:rFonts w:ascii="Times New Roman" w:hAnsi="Times New Roman" w:cs="Times New Roman"/>
          <w:color w:val="auto"/>
          <w:sz w:val="28"/>
          <w:szCs w:val="28"/>
        </w:rPr>
        <w:t>амостоятельное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эмпирическое исследование.</w:t>
      </w:r>
      <w:r w:rsidR="00E15741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23F08343" w14:textId="77777777" w:rsidR="00346BA2" w:rsidRDefault="00346BA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CE85EC8" w14:textId="7A9A30C4" w:rsidR="00AB1B54" w:rsidRDefault="00753A02" w:rsidP="00346BA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AB1B54">
        <w:rPr>
          <w:rFonts w:ascii="Times New Roman" w:eastAsia="Times New Roman" w:hAnsi="Times New Roman" w:cs="Times New Roman"/>
          <w:color w:val="auto"/>
          <w:sz w:val="28"/>
          <w:szCs w:val="28"/>
        </w:rPr>
        <w:t>6.Оценка оформления ВКР</w:t>
      </w:r>
    </w:p>
    <w:p w14:paraId="5988F665" w14:textId="2E037F11" w:rsidR="00F42323" w:rsidRPr="00F42323" w:rsidRDefault="00F42323" w:rsidP="007E0C2F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F42323">
        <w:rPr>
          <w:rFonts w:ascii="Times New Roman" w:eastAsia="Times New Roman" w:hAnsi="Times New Roman" w:cs="Times New Roman"/>
          <w:color w:val="auto"/>
          <w:sz w:val="28"/>
          <w:szCs w:val="28"/>
        </w:rPr>
        <w:t>Работа выполнена с учетом</w:t>
      </w:r>
      <w:r w:rsidR="0027625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всех</w:t>
      </w:r>
      <w:r w:rsidRPr="00F42323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цениваемых пунктов, а именно шрифт, интервал, поля, нумерация страниц, </w:t>
      </w:r>
      <w:r w:rsidR="007E0C2F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таблиц, рисунков и ссылки на них, </w:t>
      </w: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расположение заголовков и абзацев,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E0C2F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формление ссылок и списка литературы выполнены в соответствии с требованиями. </w:t>
      </w:r>
      <w:r w:rsidR="0027625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Особого внимания заслуживает прекрасная </w:t>
      </w:r>
      <w:proofErr w:type="spellStart"/>
      <w:r w:rsidR="0027625A">
        <w:rPr>
          <w:rFonts w:ascii="Times New Roman" w:eastAsia="Times New Roman" w:hAnsi="Times New Roman" w:cs="Times New Roman"/>
          <w:color w:val="auto"/>
          <w:sz w:val="28"/>
          <w:szCs w:val="28"/>
        </w:rPr>
        <w:t>инфографика</w:t>
      </w:r>
      <w:proofErr w:type="spellEnd"/>
      <w:r w:rsidR="0027625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</w:p>
    <w:p w14:paraId="52ED98EB" w14:textId="16A1FBC0" w:rsidR="00222024" w:rsidRDefault="00222024" w:rsidP="0027625A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44B0072D" w14:textId="7D284060" w:rsidR="00D67C58" w:rsidRPr="00FE3547" w:rsidRDefault="0027625A" w:rsidP="00D67C58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7</w:t>
      </w:r>
      <w:r w:rsidR="00D67C58" w:rsidRPr="00FE3547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Общая оценка работы </w:t>
      </w:r>
    </w:p>
    <w:p w14:paraId="5F43BCD4" w14:textId="3C5B15CE" w:rsidR="00D67C58" w:rsidRDefault="00D67C58" w:rsidP="0027625A">
      <w:pPr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FE3547">
        <w:rPr>
          <w:rFonts w:ascii="Times New Roman" w:eastAsia="Times New Roman" w:hAnsi="Times New Roman" w:cs="Times New Roman"/>
          <w:color w:val="auto"/>
          <w:sz w:val="28"/>
          <w:szCs w:val="28"/>
        </w:rPr>
        <w:t>Работа заслуживает оценки «отлично»</w:t>
      </w:r>
      <w:r w:rsidR="0027625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</w:p>
    <w:p w14:paraId="0F1CD6EA" w14:textId="77777777" w:rsidR="00AB1B54" w:rsidRDefault="00AB1B54" w:rsidP="00AB1B54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606D9584" w14:textId="77777777" w:rsidR="00AB1B54" w:rsidRDefault="00AB1B54" w:rsidP="00AB1B54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color w:val="auto"/>
          <w:sz w:val="28"/>
          <w:szCs w:val="28"/>
        </w:rPr>
        <w:t>Научный руководитель</w:t>
      </w:r>
    </w:p>
    <w:p w14:paraId="670DCD86" w14:textId="77777777" w:rsidR="00222024" w:rsidRDefault="00222024" w:rsidP="00AB1B54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17927CE0" w14:textId="02492710" w:rsidR="00222024" w:rsidRDefault="00222024" w:rsidP="00222024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auto"/>
          <w:sz w:val="28"/>
          <w:szCs w:val="28"/>
        </w:rPr>
        <w:t>к.п.н</w:t>
      </w:r>
      <w:proofErr w:type="spellEnd"/>
      <w:r>
        <w:rPr>
          <w:rFonts w:ascii="Times New Roman" w:hAnsi="Times New Roman" w:cs="Times New Roman"/>
          <w:color w:val="auto"/>
          <w:sz w:val="28"/>
          <w:szCs w:val="28"/>
        </w:rPr>
        <w:t xml:space="preserve">., </w:t>
      </w:r>
      <w:r w:rsidR="00BC03F9">
        <w:rPr>
          <w:rFonts w:ascii="Times New Roman" w:hAnsi="Times New Roman" w:cs="Times New Roman"/>
          <w:color w:val="auto"/>
          <w:sz w:val="28"/>
          <w:szCs w:val="28"/>
        </w:rPr>
        <w:t xml:space="preserve">доцент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кафедры российской политики </w:t>
      </w:r>
    </w:p>
    <w:p w14:paraId="69CD6621" w14:textId="77777777" w:rsidR="00222024" w:rsidRDefault="00222024" w:rsidP="00222024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факультета политологии СПбГУ</w:t>
      </w:r>
    </w:p>
    <w:p w14:paraId="07D3E824" w14:textId="77777777" w:rsidR="0067638F" w:rsidRDefault="00222024" w:rsidP="00222024">
      <w:pPr>
        <w:jc w:val="right"/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                            Лукьянова Галина Владимировна</w:t>
      </w:r>
    </w:p>
    <w:sectPr w:rsidR="0067638F" w:rsidSect="00B15FD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cwNjU3MzWzsDSzNLNQ0lEKTi0uzszPAykwrAUA+lS0UiwAAAA="/>
  </w:docVars>
  <w:rsids>
    <w:rsidRoot w:val="00CE33DF"/>
    <w:rsid w:val="001064E3"/>
    <w:rsid w:val="001A4084"/>
    <w:rsid w:val="001E7B33"/>
    <w:rsid w:val="00222024"/>
    <w:rsid w:val="00256B0E"/>
    <w:rsid w:val="0027625A"/>
    <w:rsid w:val="00291852"/>
    <w:rsid w:val="00322FD3"/>
    <w:rsid w:val="00346BA2"/>
    <w:rsid w:val="00492A7D"/>
    <w:rsid w:val="00523E23"/>
    <w:rsid w:val="005735DA"/>
    <w:rsid w:val="00586111"/>
    <w:rsid w:val="005902E5"/>
    <w:rsid w:val="0067638F"/>
    <w:rsid w:val="006D73E2"/>
    <w:rsid w:val="00701C0C"/>
    <w:rsid w:val="00705597"/>
    <w:rsid w:val="00725725"/>
    <w:rsid w:val="00734D9F"/>
    <w:rsid w:val="00753A02"/>
    <w:rsid w:val="0078405C"/>
    <w:rsid w:val="007E0C2F"/>
    <w:rsid w:val="00900500"/>
    <w:rsid w:val="00981EC1"/>
    <w:rsid w:val="00AB1B54"/>
    <w:rsid w:val="00B06106"/>
    <w:rsid w:val="00B15FD2"/>
    <w:rsid w:val="00B5275D"/>
    <w:rsid w:val="00B924C9"/>
    <w:rsid w:val="00BC03F9"/>
    <w:rsid w:val="00C25F4B"/>
    <w:rsid w:val="00C92215"/>
    <w:rsid w:val="00CE33DF"/>
    <w:rsid w:val="00CF55CE"/>
    <w:rsid w:val="00D67C58"/>
    <w:rsid w:val="00E15741"/>
    <w:rsid w:val="00E90206"/>
    <w:rsid w:val="00EE5AB5"/>
    <w:rsid w:val="00F42323"/>
    <w:rsid w:val="00F762B4"/>
    <w:rsid w:val="00FB0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B11971"/>
  <w15:docId w15:val="{A8CE7EF6-FEEA-4B62-9039-2A9490B2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1B54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46BA2"/>
    <w:pPr>
      <w:ind w:left="720"/>
      <w:contextualSpacing/>
    </w:pPr>
  </w:style>
  <w:style w:type="character" w:customStyle="1" w:styleId="fontstyle01">
    <w:name w:val="fontstyle01"/>
    <w:basedOn w:val="a0"/>
    <w:rsid w:val="00B5275D"/>
    <w:rPr>
      <w:rFonts w:ascii="TimesNewRomanPS-BoldItalicMT" w:hAnsi="TimesNewRomanPS-BoldItalicMT" w:hint="default"/>
      <w:b/>
      <w:bCs/>
      <w:i/>
      <w:iC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95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F8407-0900-42F3-9CC3-ACC76A223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</TotalTime>
  <Pages>2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адиков Иван Владимирович</dc:creator>
  <cp:lastModifiedBy>Лукьянова Галина Владимировна</cp:lastModifiedBy>
  <cp:revision>14</cp:revision>
  <cp:lastPrinted>2021-05-30T19:21:00Z</cp:lastPrinted>
  <dcterms:created xsi:type="dcterms:W3CDTF">2016-05-12T11:28:00Z</dcterms:created>
  <dcterms:modified xsi:type="dcterms:W3CDTF">2023-06-0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Modern Language Association</vt:lpwstr>
  </property>
</Properties>
</file>